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E1B34C" w14:textId="77777777" w:rsidR="00C52093" w:rsidRDefault="006065F2">
      <w:pPr>
        <w:pStyle w:val="Title"/>
        <w:rPr>
          <w:sz w:val="22"/>
        </w:rPr>
      </w:pPr>
      <w:r>
        <w:rPr>
          <w:sz w:val="22"/>
        </w:rPr>
        <w:t xml:space="preserve">Capstone Projects: </w:t>
      </w:r>
      <w:r w:rsidR="00047C17">
        <w:rPr>
          <w:sz w:val="22"/>
        </w:rPr>
        <w:t xml:space="preserve">Skill Set Self- </w:t>
      </w:r>
      <w:r>
        <w:rPr>
          <w:sz w:val="22"/>
        </w:rPr>
        <w:t>Evaluation</w:t>
      </w:r>
      <w:r w:rsidR="00C52093">
        <w:rPr>
          <w:sz w:val="22"/>
        </w:rPr>
        <w:t xml:space="preserve"> </w:t>
      </w:r>
    </w:p>
    <w:p w14:paraId="0FA82BC3" w14:textId="77777777" w:rsidR="00C52093" w:rsidRDefault="00C52093">
      <w:pPr>
        <w:rPr>
          <w:sz w:val="22"/>
        </w:rPr>
      </w:pPr>
    </w:p>
    <w:p w14:paraId="41A39C10" w14:textId="77777777" w:rsidR="006065F2" w:rsidRDefault="001C4EC8">
      <w:pPr>
        <w:spacing w:line="360" w:lineRule="auto"/>
        <w:rPr>
          <w:sz w:val="22"/>
        </w:rPr>
      </w:pPr>
      <w:r>
        <w:rPr>
          <w:sz w:val="22"/>
        </w:rPr>
        <w:t xml:space="preserve">I will use this information to try to put you on a compatible team. </w:t>
      </w:r>
    </w:p>
    <w:p w14:paraId="3CA6E732" w14:textId="77777777" w:rsidR="006065F2" w:rsidRDefault="006065F2">
      <w:pPr>
        <w:spacing w:line="360" w:lineRule="auto"/>
        <w:rPr>
          <w:sz w:val="22"/>
        </w:rPr>
      </w:pPr>
    </w:p>
    <w:p w14:paraId="6A002EFF" w14:textId="7F651931" w:rsidR="00C52093" w:rsidRDefault="00C52093">
      <w:pPr>
        <w:spacing w:line="360" w:lineRule="auto"/>
        <w:rPr>
          <w:sz w:val="22"/>
        </w:rPr>
      </w:pPr>
      <w:r>
        <w:rPr>
          <w:sz w:val="22"/>
        </w:rPr>
        <w:t>NAME</w:t>
      </w:r>
      <w:r w:rsidR="003B63AF">
        <w:rPr>
          <w:sz w:val="22"/>
        </w:rPr>
        <w:t xml:space="preserve"> (Last, First)</w:t>
      </w:r>
      <w:r>
        <w:rPr>
          <w:sz w:val="22"/>
        </w:rPr>
        <w:t>______</w:t>
      </w:r>
      <w:r w:rsidR="00BB05F0" w:rsidRPr="00BB05F0">
        <w:rPr>
          <w:sz w:val="22"/>
          <w:u w:val="single"/>
        </w:rPr>
        <w:t>Howard, Jacob</w:t>
      </w:r>
      <w:r>
        <w:rPr>
          <w:sz w:val="22"/>
        </w:rPr>
        <w:t>___________</w:t>
      </w:r>
      <w:r>
        <w:rPr>
          <w:sz w:val="22"/>
        </w:rPr>
        <w:tab/>
        <w:t xml:space="preserve">    </w:t>
      </w:r>
    </w:p>
    <w:p w14:paraId="2417D191" w14:textId="77777777" w:rsidR="00286CAE" w:rsidRDefault="00286CAE">
      <w:pPr>
        <w:spacing w:line="360" w:lineRule="auto"/>
        <w:rPr>
          <w:sz w:val="22"/>
        </w:rPr>
      </w:pPr>
    </w:p>
    <w:p w14:paraId="40CF74DA" w14:textId="7A0B64E4" w:rsidR="00286CAE" w:rsidRDefault="00CC4612">
      <w:pPr>
        <w:spacing w:line="360" w:lineRule="auto"/>
        <w:rPr>
          <w:sz w:val="22"/>
        </w:rPr>
      </w:pPr>
      <w:r>
        <w:rPr>
          <w:sz w:val="22"/>
        </w:rPr>
        <w:t>AU Username</w:t>
      </w:r>
      <w:r w:rsidR="00C52093">
        <w:rPr>
          <w:sz w:val="22"/>
        </w:rPr>
        <w:t>______</w:t>
      </w:r>
      <w:r w:rsidR="00BB05F0" w:rsidRPr="00BB05F0">
        <w:rPr>
          <w:sz w:val="22"/>
          <w:u w:val="single"/>
        </w:rPr>
        <w:t>JAH0147</w:t>
      </w:r>
      <w:r w:rsidR="00C52093">
        <w:rPr>
          <w:sz w:val="22"/>
        </w:rPr>
        <w:t>_______</w:t>
      </w:r>
      <w:r w:rsidR="00C52093">
        <w:rPr>
          <w:sz w:val="22"/>
        </w:rPr>
        <w:tab/>
        <w:t>MAJOR___</w:t>
      </w:r>
      <w:r w:rsidR="00BB05F0" w:rsidRPr="00BB05F0">
        <w:rPr>
          <w:sz w:val="22"/>
          <w:u w:val="single"/>
        </w:rPr>
        <w:t>Computer Engineering</w:t>
      </w:r>
      <w:r w:rsidR="00C52093">
        <w:rPr>
          <w:sz w:val="22"/>
        </w:rPr>
        <w:t>____</w:t>
      </w:r>
      <w:r w:rsidR="00C52093">
        <w:rPr>
          <w:sz w:val="22"/>
        </w:rPr>
        <w:tab/>
      </w:r>
    </w:p>
    <w:p w14:paraId="71C2AC7A" w14:textId="77777777" w:rsidR="00CC4612" w:rsidRDefault="00C52093">
      <w:pPr>
        <w:spacing w:line="360" w:lineRule="auto"/>
        <w:rPr>
          <w:sz w:val="22"/>
        </w:rPr>
      </w:pPr>
      <w:r>
        <w:rPr>
          <w:sz w:val="22"/>
        </w:rPr>
        <w:t xml:space="preserve">    </w:t>
      </w:r>
    </w:p>
    <w:p w14:paraId="545FC9FE" w14:textId="77777777" w:rsidR="00C52093" w:rsidRDefault="00C52093">
      <w:pPr>
        <w:rPr>
          <w:sz w:val="22"/>
        </w:rPr>
      </w:pPr>
    </w:p>
    <w:p w14:paraId="79D4F0E8" w14:textId="444EFEBF" w:rsidR="00C52093" w:rsidRDefault="00C52093">
      <w:pPr>
        <w:rPr>
          <w:sz w:val="22"/>
        </w:rPr>
      </w:pPr>
      <w:r>
        <w:rPr>
          <w:sz w:val="22"/>
        </w:rPr>
        <w:t xml:space="preserve">IDENTIFY YOUR </w:t>
      </w:r>
      <w:r w:rsidR="007117DC">
        <w:rPr>
          <w:sz w:val="22"/>
        </w:rPr>
        <w:t xml:space="preserve">LEVEL OF </w:t>
      </w:r>
      <w:r>
        <w:rPr>
          <w:sz w:val="22"/>
        </w:rPr>
        <w:t>SKILL</w:t>
      </w:r>
      <w:r w:rsidR="00262940">
        <w:rPr>
          <w:sz w:val="22"/>
        </w:rPr>
        <w:t xml:space="preserve"> – put an X in the appropriate boxes</w:t>
      </w:r>
      <w:r>
        <w:rPr>
          <w:sz w:val="22"/>
        </w:rPr>
        <w:t>:</w:t>
      </w:r>
      <w:r w:rsidR="00BB05F0">
        <w:rPr>
          <w:sz w:val="22"/>
        </w:rPr>
        <w:t xml:space="preserve"> (</w:t>
      </w:r>
      <w:r w:rsidR="00BB05F0" w:rsidRPr="00BB05F0">
        <w:rPr>
          <w:sz w:val="22"/>
          <w:highlight w:val="yellow"/>
        </w:rPr>
        <w:t>Taking Networks now and no Graphics design or software graphics but know some about both)</w:t>
      </w:r>
    </w:p>
    <w:p w14:paraId="792AFA1A" w14:textId="77777777" w:rsidR="006065F2" w:rsidRDefault="006065F2">
      <w:pPr>
        <w:rPr>
          <w:sz w:val="22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228"/>
        <w:gridCol w:w="1123"/>
        <w:gridCol w:w="857"/>
        <w:gridCol w:w="1080"/>
        <w:gridCol w:w="720"/>
      </w:tblGrid>
      <w:tr w:rsidR="00C52093" w14:paraId="4AAC9A64" w14:textId="77777777" w:rsidTr="006065F2">
        <w:trPr>
          <w:jc w:val="center"/>
        </w:trPr>
        <w:tc>
          <w:tcPr>
            <w:tcW w:w="2228" w:type="dxa"/>
          </w:tcPr>
          <w:p w14:paraId="00C9A12C" w14:textId="77777777" w:rsidR="00C52093" w:rsidRDefault="00C52093">
            <w:pPr>
              <w:rPr>
                <w:sz w:val="22"/>
              </w:rPr>
            </w:pPr>
          </w:p>
        </w:tc>
        <w:tc>
          <w:tcPr>
            <w:tcW w:w="1123" w:type="dxa"/>
          </w:tcPr>
          <w:p w14:paraId="5238D3D9" w14:textId="77777777" w:rsidR="00C52093" w:rsidRDefault="00C52093">
            <w:pPr>
              <w:rPr>
                <w:sz w:val="22"/>
              </w:rPr>
            </w:pPr>
            <w:r>
              <w:rPr>
                <w:sz w:val="22"/>
              </w:rPr>
              <w:t>Excellent</w:t>
            </w:r>
          </w:p>
        </w:tc>
        <w:tc>
          <w:tcPr>
            <w:tcW w:w="857" w:type="dxa"/>
          </w:tcPr>
          <w:p w14:paraId="692414E1" w14:textId="77777777" w:rsidR="00C52093" w:rsidRDefault="00C52093">
            <w:pPr>
              <w:rPr>
                <w:sz w:val="22"/>
              </w:rPr>
            </w:pPr>
            <w:r>
              <w:rPr>
                <w:sz w:val="22"/>
              </w:rPr>
              <w:t>Good</w:t>
            </w:r>
          </w:p>
        </w:tc>
        <w:tc>
          <w:tcPr>
            <w:tcW w:w="1080" w:type="dxa"/>
          </w:tcPr>
          <w:p w14:paraId="2841FA5E" w14:textId="77777777" w:rsidR="00C52093" w:rsidRDefault="00C52093">
            <w:pPr>
              <w:rPr>
                <w:sz w:val="22"/>
              </w:rPr>
            </w:pPr>
            <w:r>
              <w:rPr>
                <w:sz w:val="22"/>
              </w:rPr>
              <w:t>Average</w:t>
            </w:r>
          </w:p>
        </w:tc>
        <w:tc>
          <w:tcPr>
            <w:tcW w:w="720" w:type="dxa"/>
          </w:tcPr>
          <w:p w14:paraId="062EC0F1" w14:textId="77777777" w:rsidR="00C52093" w:rsidRDefault="00C52093">
            <w:pPr>
              <w:rPr>
                <w:sz w:val="22"/>
              </w:rPr>
            </w:pPr>
            <w:r>
              <w:rPr>
                <w:sz w:val="22"/>
              </w:rPr>
              <w:t>Poor</w:t>
            </w:r>
          </w:p>
        </w:tc>
      </w:tr>
      <w:tr w:rsidR="006065F2" w14:paraId="3247B53D" w14:textId="77777777" w:rsidTr="006065F2">
        <w:trPr>
          <w:jc w:val="center"/>
        </w:trPr>
        <w:tc>
          <w:tcPr>
            <w:tcW w:w="2228" w:type="dxa"/>
          </w:tcPr>
          <w:p w14:paraId="5AABDB0C" w14:textId="77777777" w:rsidR="006065F2" w:rsidRDefault="006065F2" w:rsidP="006065F2">
            <w:pPr>
              <w:rPr>
                <w:sz w:val="22"/>
              </w:rPr>
            </w:pPr>
            <w:r>
              <w:rPr>
                <w:sz w:val="22"/>
              </w:rPr>
              <w:t>Software</w:t>
            </w:r>
          </w:p>
        </w:tc>
        <w:tc>
          <w:tcPr>
            <w:tcW w:w="1123" w:type="dxa"/>
          </w:tcPr>
          <w:p w14:paraId="0DFF4AB5" w14:textId="77777777" w:rsidR="006065F2" w:rsidRDefault="006065F2" w:rsidP="00BB05F0">
            <w:pPr>
              <w:jc w:val="center"/>
              <w:rPr>
                <w:sz w:val="22"/>
              </w:rPr>
            </w:pPr>
          </w:p>
        </w:tc>
        <w:tc>
          <w:tcPr>
            <w:tcW w:w="857" w:type="dxa"/>
          </w:tcPr>
          <w:p w14:paraId="15E1B216" w14:textId="4A7C8F10" w:rsidR="006065F2" w:rsidRDefault="00EE6D21" w:rsidP="00BB05F0">
            <w:pPr>
              <w:jc w:val="center"/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1080" w:type="dxa"/>
          </w:tcPr>
          <w:p w14:paraId="0E79AF8A" w14:textId="633384DA" w:rsidR="006065F2" w:rsidRDefault="006065F2" w:rsidP="00BB05F0">
            <w:pPr>
              <w:jc w:val="center"/>
              <w:rPr>
                <w:sz w:val="22"/>
              </w:rPr>
            </w:pPr>
          </w:p>
        </w:tc>
        <w:tc>
          <w:tcPr>
            <w:tcW w:w="720" w:type="dxa"/>
          </w:tcPr>
          <w:p w14:paraId="6D5007CA" w14:textId="77777777" w:rsidR="006065F2" w:rsidRDefault="006065F2" w:rsidP="00BB05F0">
            <w:pPr>
              <w:jc w:val="center"/>
              <w:rPr>
                <w:sz w:val="22"/>
              </w:rPr>
            </w:pPr>
          </w:p>
        </w:tc>
      </w:tr>
      <w:tr w:rsidR="006065F2" w14:paraId="6874D454" w14:textId="77777777" w:rsidTr="006065F2">
        <w:trPr>
          <w:jc w:val="center"/>
        </w:trPr>
        <w:tc>
          <w:tcPr>
            <w:tcW w:w="2228" w:type="dxa"/>
          </w:tcPr>
          <w:p w14:paraId="0400AB86" w14:textId="77777777" w:rsidR="006065F2" w:rsidRDefault="006065F2" w:rsidP="006065F2">
            <w:pPr>
              <w:rPr>
                <w:sz w:val="22"/>
              </w:rPr>
            </w:pPr>
            <w:r>
              <w:rPr>
                <w:sz w:val="22"/>
              </w:rPr>
              <w:t>Hardware</w:t>
            </w:r>
          </w:p>
        </w:tc>
        <w:tc>
          <w:tcPr>
            <w:tcW w:w="1123" w:type="dxa"/>
          </w:tcPr>
          <w:p w14:paraId="28C0D64C" w14:textId="77777777" w:rsidR="006065F2" w:rsidRDefault="006065F2" w:rsidP="00BB05F0">
            <w:pPr>
              <w:jc w:val="center"/>
              <w:rPr>
                <w:sz w:val="22"/>
              </w:rPr>
            </w:pPr>
          </w:p>
        </w:tc>
        <w:tc>
          <w:tcPr>
            <w:tcW w:w="857" w:type="dxa"/>
          </w:tcPr>
          <w:p w14:paraId="08E9F84E" w14:textId="500DED9F" w:rsidR="006065F2" w:rsidRDefault="00BB05F0" w:rsidP="00BB05F0">
            <w:pPr>
              <w:jc w:val="center"/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1080" w:type="dxa"/>
          </w:tcPr>
          <w:p w14:paraId="12E781E2" w14:textId="77777777" w:rsidR="006065F2" w:rsidRDefault="006065F2" w:rsidP="00BB05F0">
            <w:pPr>
              <w:jc w:val="center"/>
              <w:rPr>
                <w:sz w:val="22"/>
              </w:rPr>
            </w:pPr>
          </w:p>
        </w:tc>
        <w:tc>
          <w:tcPr>
            <w:tcW w:w="720" w:type="dxa"/>
          </w:tcPr>
          <w:p w14:paraId="566E81C2" w14:textId="77777777" w:rsidR="006065F2" w:rsidRDefault="006065F2" w:rsidP="00BB05F0">
            <w:pPr>
              <w:jc w:val="center"/>
              <w:rPr>
                <w:sz w:val="22"/>
              </w:rPr>
            </w:pPr>
          </w:p>
        </w:tc>
      </w:tr>
      <w:tr w:rsidR="006065F2" w14:paraId="12CBD7DD" w14:textId="77777777" w:rsidTr="006065F2">
        <w:trPr>
          <w:jc w:val="center"/>
        </w:trPr>
        <w:tc>
          <w:tcPr>
            <w:tcW w:w="2228" w:type="dxa"/>
          </w:tcPr>
          <w:p w14:paraId="65028716" w14:textId="77777777" w:rsidR="006065F2" w:rsidRDefault="006065F2" w:rsidP="006065F2">
            <w:pPr>
              <w:rPr>
                <w:sz w:val="22"/>
              </w:rPr>
            </w:pPr>
            <w:r>
              <w:rPr>
                <w:sz w:val="22"/>
              </w:rPr>
              <w:t>Computer Networks</w:t>
            </w:r>
          </w:p>
        </w:tc>
        <w:tc>
          <w:tcPr>
            <w:tcW w:w="1123" w:type="dxa"/>
          </w:tcPr>
          <w:p w14:paraId="2D053867" w14:textId="77777777" w:rsidR="006065F2" w:rsidRDefault="006065F2" w:rsidP="00BB05F0">
            <w:pPr>
              <w:jc w:val="center"/>
              <w:rPr>
                <w:sz w:val="22"/>
              </w:rPr>
            </w:pPr>
          </w:p>
        </w:tc>
        <w:tc>
          <w:tcPr>
            <w:tcW w:w="857" w:type="dxa"/>
          </w:tcPr>
          <w:p w14:paraId="3C517FFD" w14:textId="77777777" w:rsidR="006065F2" w:rsidRDefault="006065F2" w:rsidP="00BB05F0">
            <w:pPr>
              <w:jc w:val="center"/>
              <w:rPr>
                <w:sz w:val="22"/>
              </w:rPr>
            </w:pPr>
          </w:p>
        </w:tc>
        <w:tc>
          <w:tcPr>
            <w:tcW w:w="1080" w:type="dxa"/>
          </w:tcPr>
          <w:p w14:paraId="1DA7EC12" w14:textId="4CBEB175" w:rsidR="006065F2" w:rsidRDefault="00BB05F0" w:rsidP="00BB05F0">
            <w:pPr>
              <w:jc w:val="center"/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720" w:type="dxa"/>
          </w:tcPr>
          <w:p w14:paraId="4E183C3D" w14:textId="4279910F" w:rsidR="006065F2" w:rsidRDefault="006065F2" w:rsidP="00BB05F0">
            <w:pPr>
              <w:jc w:val="center"/>
              <w:rPr>
                <w:sz w:val="22"/>
              </w:rPr>
            </w:pPr>
          </w:p>
        </w:tc>
      </w:tr>
      <w:tr w:rsidR="006065F2" w14:paraId="681F08B6" w14:textId="77777777" w:rsidTr="006065F2">
        <w:trPr>
          <w:jc w:val="center"/>
        </w:trPr>
        <w:tc>
          <w:tcPr>
            <w:tcW w:w="2228" w:type="dxa"/>
          </w:tcPr>
          <w:p w14:paraId="3124FBBF" w14:textId="32EFD2AD" w:rsidR="006065F2" w:rsidRDefault="00BB05F0" w:rsidP="006065F2">
            <w:pPr>
              <w:rPr>
                <w:sz w:val="22"/>
              </w:rPr>
            </w:pPr>
            <w:r>
              <w:rPr>
                <w:sz w:val="22"/>
              </w:rPr>
              <w:t xml:space="preserve"> </w:t>
            </w:r>
            <w:r w:rsidR="006065F2">
              <w:rPr>
                <w:sz w:val="22"/>
              </w:rPr>
              <w:t>Leadership</w:t>
            </w:r>
          </w:p>
        </w:tc>
        <w:tc>
          <w:tcPr>
            <w:tcW w:w="1123" w:type="dxa"/>
          </w:tcPr>
          <w:p w14:paraId="72DAACA5" w14:textId="77777777" w:rsidR="006065F2" w:rsidRDefault="006065F2" w:rsidP="00BB05F0">
            <w:pPr>
              <w:jc w:val="center"/>
              <w:rPr>
                <w:sz w:val="22"/>
              </w:rPr>
            </w:pPr>
          </w:p>
        </w:tc>
        <w:tc>
          <w:tcPr>
            <w:tcW w:w="857" w:type="dxa"/>
          </w:tcPr>
          <w:p w14:paraId="4A1E231D" w14:textId="278939EC" w:rsidR="006065F2" w:rsidRDefault="00EE6D21" w:rsidP="00BB05F0">
            <w:pPr>
              <w:jc w:val="center"/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1080" w:type="dxa"/>
          </w:tcPr>
          <w:p w14:paraId="0135DC0B" w14:textId="77777777" w:rsidR="006065F2" w:rsidRDefault="006065F2" w:rsidP="00BB05F0">
            <w:pPr>
              <w:jc w:val="center"/>
              <w:rPr>
                <w:sz w:val="22"/>
              </w:rPr>
            </w:pPr>
          </w:p>
        </w:tc>
        <w:tc>
          <w:tcPr>
            <w:tcW w:w="720" w:type="dxa"/>
          </w:tcPr>
          <w:p w14:paraId="0A473092" w14:textId="77777777" w:rsidR="006065F2" w:rsidRDefault="006065F2" w:rsidP="00BB05F0">
            <w:pPr>
              <w:jc w:val="center"/>
              <w:rPr>
                <w:sz w:val="22"/>
              </w:rPr>
            </w:pPr>
          </w:p>
        </w:tc>
      </w:tr>
      <w:tr w:rsidR="006065F2" w14:paraId="65A4743D" w14:textId="77777777" w:rsidTr="006065F2">
        <w:trPr>
          <w:jc w:val="center"/>
        </w:trPr>
        <w:tc>
          <w:tcPr>
            <w:tcW w:w="2228" w:type="dxa"/>
          </w:tcPr>
          <w:p w14:paraId="099E11E3" w14:textId="77777777" w:rsidR="006065F2" w:rsidRDefault="006065F2" w:rsidP="006065F2">
            <w:pPr>
              <w:rPr>
                <w:sz w:val="22"/>
              </w:rPr>
            </w:pPr>
            <w:r>
              <w:rPr>
                <w:sz w:val="22"/>
              </w:rPr>
              <w:t>Oral Presentation</w:t>
            </w:r>
          </w:p>
        </w:tc>
        <w:tc>
          <w:tcPr>
            <w:tcW w:w="1123" w:type="dxa"/>
          </w:tcPr>
          <w:p w14:paraId="1020F281" w14:textId="77777777" w:rsidR="006065F2" w:rsidRDefault="006065F2" w:rsidP="00BB05F0">
            <w:pPr>
              <w:jc w:val="center"/>
              <w:rPr>
                <w:sz w:val="22"/>
              </w:rPr>
            </w:pPr>
          </w:p>
        </w:tc>
        <w:tc>
          <w:tcPr>
            <w:tcW w:w="857" w:type="dxa"/>
          </w:tcPr>
          <w:p w14:paraId="5B040BD0" w14:textId="1B394AD8" w:rsidR="006065F2" w:rsidRDefault="00BB05F0" w:rsidP="00BB05F0">
            <w:pPr>
              <w:jc w:val="center"/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1080" w:type="dxa"/>
          </w:tcPr>
          <w:p w14:paraId="4546194E" w14:textId="77777777" w:rsidR="006065F2" w:rsidRDefault="006065F2" w:rsidP="00BB05F0">
            <w:pPr>
              <w:jc w:val="center"/>
              <w:rPr>
                <w:sz w:val="22"/>
              </w:rPr>
            </w:pPr>
          </w:p>
        </w:tc>
        <w:tc>
          <w:tcPr>
            <w:tcW w:w="720" w:type="dxa"/>
          </w:tcPr>
          <w:p w14:paraId="2D45B102" w14:textId="77777777" w:rsidR="006065F2" w:rsidRDefault="006065F2" w:rsidP="00BB05F0">
            <w:pPr>
              <w:jc w:val="center"/>
              <w:rPr>
                <w:sz w:val="22"/>
              </w:rPr>
            </w:pPr>
          </w:p>
        </w:tc>
      </w:tr>
      <w:tr w:rsidR="006065F2" w14:paraId="15B9CCF7" w14:textId="77777777" w:rsidTr="006065F2">
        <w:trPr>
          <w:jc w:val="center"/>
        </w:trPr>
        <w:tc>
          <w:tcPr>
            <w:tcW w:w="2228" w:type="dxa"/>
          </w:tcPr>
          <w:p w14:paraId="710C322E" w14:textId="77777777" w:rsidR="006065F2" w:rsidRDefault="006065F2" w:rsidP="006065F2">
            <w:pPr>
              <w:rPr>
                <w:sz w:val="22"/>
              </w:rPr>
            </w:pPr>
            <w:r>
              <w:rPr>
                <w:sz w:val="22"/>
              </w:rPr>
              <w:t>Technical Writing</w:t>
            </w:r>
          </w:p>
        </w:tc>
        <w:tc>
          <w:tcPr>
            <w:tcW w:w="1123" w:type="dxa"/>
          </w:tcPr>
          <w:p w14:paraId="7BEE0FBC" w14:textId="7FF901CD" w:rsidR="006065F2" w:rsidRDefault="00BB05F0" w:rsidP="00BB05F0">
            <w:pPr>
              <w:jc w:val="center"/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857" w:type="dxa"/>
          </w:tcPr>
          <w:p w14:paraId="76DE9767" w14:textId="77777777" w:rsidR="006065F2" w:rsidRDefault="006065F2" w:rsidP="00BB05F0">
            <w:pPr>
              <w:jc w:val="center"/>
              <w:rPr>
                <w:sz w:val="22"/>
              </w:rPr>
            </w:pPr>
          </w:p>
        </w:tc>
        <w:tc>
          <w:tcPr>
            <w:tcW w:w="1080" w:type="dxa"/>
          </w:tcPr>
          <w:p w14:paraId="54635137" w14:textId="77777777" w:rsidR="006065F2" w:rsidRDefault="006065F2" w:rsidP="00BB05F0">
            <w:pPr>
              <w:jc w:val="center"/>
              <w:rPr>
                <w:sz w:val="22"/>
              </w:rPr>
            </w:pPr>
          </w:p>
        </w:tc>
        <w:tc>
          <w:tcPr>
            <w:tcW w:w="720" w:type="dxa"/>
          </w:tcPr>
          <w:p w14:paraId="012F7C22" w14:textId="77777777" w:rsidR="006065F2" w:rsidRDefault="006065F2" w:rsidP="00BB05F0">
            <w:pPr>
              <w:jc w:val="center"/>
              <w:rPr>
                <w:sz w:val="22"/>
              </w:rPr>
            </w:pPr>
          </w:p>
        </w:tc>
      </w:tr>
      <w:tr w:rsidR="006065F2" w14:paraId="554CDDA3" w14:textId="77777777" w:rsidTr="006065F2">
        <w:trPr>
          <w:jc w:val="center"/>
        </w:trPr>
        <w:tc>
          <w:tcPr>
            <w:tcW w:w="2228" w:type="dxa"/>
          </w:tcPr>
          <w:p w14:paraId="13F8E472" w14:textId="77777777" w:rsidR="006065F2" w:rsidRDefault="006065F2" w:rsidP="006065F2">
            <w:pPr>
              <w:rPr>
                <w:sz w:val="22"/>
              </w:rPr>
            </w:pPr>
            <w:r>
              <w:rPr>
                <w:sz w:val="22"/>
              </w:rPr>
              <w:t>Graphics</w:t>
            </w:r>
          </w:p>
        </w:tc>
        <w:tc>
          <w:tcPr>
            <w:tcW w:w="1123" w:type="dxa"/>
          </w:tcPr>
          <w:p w14:paraId="4E6097AF" w14:textId="77777777" w:rsidR="006065F2" w:rsidRDefault="006065F2" w:rsidP="00BB05F0">
            <w:pPr>
              <w:jc w:val="center"/>
              <w:rPr>
                <w:sz w:val="22"/>
              </w:rPr>
            </w:pPr>
          </w:p>
        </w:tc>
        <w:tc>
          <w:tcPr>
            <w:tcW w:w="857" w:type="dxa"/>
          </w:tcPr>
          <w:p w14:paraId="6AA7E17C" w14:textId="77777777" w:rsidR="006065F2" w:rsidRDefault="006065F2" w:rsidP="00BB05F0">
            <w:pPr>
              <w:jc w:val="center"/>
              <w:rPr>
                <w:sz w:val="22"/>
              </w:rPr>
            </w:pPr>
          </w:p>
        </w:tc>
        <w:tc>
          <w:tcPr>
            <w:tcW w:w="1080" w:type="dxa"/>
          </w:tcPr>
          <w:p w14:paraId="45825087" w14:textId="0EC724AA" w:rsidR="006065F2" w:rsidRDefault="00BB05F0" w:rsidP="00BB05F0">
            <w:pPr>
              <w:jc w:val="center"/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720" w:type="dxa"/>
          </w:tcPr>
          <w:p w14:paraId="335815E6" w14:textId="77777777" w:rsidR="006065F2" w:rsidRDefault="006065F2" w:rsidP="00BB05F0">
            <w:pPr>
              <w:jc w:val="center"/>
              <w:rPr>
                <w:sz w:val="22"/>
              </w:rPr>
            </w:pPr>
          </w:p>
        </w:tc>
      </w:tr>
      <w:tr w:rsidR="006065F2" w14:paraId="6186578A" w14:textId="77777777" w:rsidTr="006065F2">
        <w:trPr>
          <w:jc w:val="center"/>
        </w:trPr>
        <w:tc>
          <w:tcPr>
            <w:tcW w:w="2228" w:type="dxa"/>
          </w:tcPr>
          <w:p w14:paraId="00DFA231" w14:textId="77777777" w:rsidR="006065F2" w:rsidRDefault="006065F2" w:rsidP="006065F2">
            <w:pPr>
              <w:rPr>
                <w:sz w:val="22"/>
              </w:rPr>
            </w:pPr>
            <w:r>
              <w:rPr>
                <w:sz w:val="22"/>
              </w:rPr>
              <w:t>Team Player</w:t>
            </w:r>
          </w:p>
        </w:tc>
        <w:tc>
          <w:tcPr>
            <w:tcW w:w="1123" w:type="dxa"/>
          </w:tcPr>
          <w:p w14:paraId="1E5DDB77" w14:textId="77777777" w:rsidR="006065F2" w:rsidRDefault="006065F2" w:rsidP="00BB05F0">
            <w:pPr>
              <w:jc w:val="center"/>
              <w:rPr>
                <w:sz w:val="22"/>
              </w:rPr>
            </w:pPr>
          </w:p>
        </w:tc>
        <w:tc>
          <w:tcPr>
            <w:tcW w:w="857" w:type="dxa"/>
          </w:tcPr>
          <w:p w14:paraId="11B91769" w14:textId="08D645BC" w:rsidR="006065F2" w:rsidRDefault="00BB05F0" w:rsidP="00BB05F0">
            <w:pPr>
              <w:jc w:val="center"/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1080" w:type="dxa"/>
          </w:tcPr>
          <w:p w14:paraId="04C3D873" w14:textId="77777777" w:rsidR="006065F2" w:rsidRDefault="006065F2" w:rsidP="00BB05F0">
            <w:pPr>
              <w:jc w:val="center"/>
              <w:rPr>
                <w:sz w:val="22"/>
              </w:rPr>
            </w:pPr>
          </w:p>
        </w:tc>
        <w:tc>
          <w:tcPr>
            <w:tcW w:w="720" w:type="dxa"/>
          </w:tcPr>
          <w:p w14:paraId="68535F92" w14:textId="77777777" w:rsidR="006065F2" w:rsidRDefault="006065F2" w:rsidP="00BB05F0">
            <w:pPr>
              <w:jc w:val="center"/>
              <w:rPr>
                <w:sz w:val="22"/>
              </w:rPr>
            </w:pPr>
          </w:p>
        </w:tc>
      </w:tr>
      <w:tr w:rsidR="006065F2" w14:paraId="407726DF" w14:textId="77777777" w:rsidTr="006065F2">
        <w:trPr>
          <w:jc w:val="center"/>
        </w:trPr>
        <w:tc>
          <w:tcPr>
            <w:tcW w:w="2228" w:type="dxa"/>
          </w:tcPr>
          <w:p w14:paraId="79D93613" w14:textId="77777777" w:rsidR="006065F2" w:rsidRDefault="006065F2" w:rsidP="006065F2">
            <w:pPr>
              <w:rPr>
                <w:sz w:val="22"/>
              </w:rPr>
            </w:pPr>
            <w:r>
              <w:rPr>
                <w:sz w:val="22"/>
              </w:rPr>
              <w:t>Time Management</w:t>
            </w:r>
          </w:p>
        </w:tc>
        <w:tc>
          <w:tcPr>
            <w:tcW w:w="1123" w:type="dxa"/>
          </w:tcPr>
          <w:p w14:paraId="1CFC7B27" w14:textId="77777777" w:rsidR="006065F2" w:rsidRDefault="006065F2" w:rsidP="00BB05F0">
            <w:pPr>
              <w:jc w:val="center"/>
              <w:rPr>
                <w:sz w:val="22"/>
              </w:rPr>
            </w:pPr>
          </w:p>
        </w:tc>
        <w:tc>
          <w:tcPr>
            <w:tcW w:w="857" w:type="dxa"/>
          </w:tcPr>
          <w:p w14:paraId="1D0D5193" w14:textId="1F3DE4B6" w:rsidR="006065F2" w:rsidRDefault="00BB05F0" w:rsidP="00BB05F0">
            <w:pPr>
              <w:jc w:val="center"/>
              <w:rPr>
                <w:sz w:val="22"/>
              </w:rPr>
            </w:pPr>
            <w:r>
              <w:rPr>
                <w:sz w:val="22"/>
              </w:rPr>
              <w:t>x</w:t>
            </w:r>
          </w:p>
        </w:tc>
        <w:tc>
          <w:tcPr>
            <w:tcW w:w="1080" w:type="dxa"/>
          </w:tcPr>
          <w:p w14:paraId="22FF360B" w14:textId="77777777" w:rsidR="006065F2" w:rsidRDefault="006065F2" w:rsidP="00BB05F0">
            <w:pPr>
              <w:jc w:val="center"/>
              <w:rPr>
                <w:sz w:val="22"/>
              </w:rPr>
            </w:pPr>
          </w:p>
        </w:tc>
        <w:tc>
          <w:tcPr>
            <w:tcW w:w="720" w:type="dxa"/>
          </w:tcPr>
          <w:p w14:paraId="33C8FBF8" w14:textId="77777777" w:rsidR="006065F2" w:rsidRDefault="006065F2" w:rsidP="00BB05F0">
            <w:pPr>
              <w:jc w:val="center"/>
              <w:rPr>
                <w:sz w:val="22"/>
              </w:rPr>
            </w:pPr>
          </w:p>
        </w:tc>
      </w:tr>
    </w:tbl>
    <w:p w14:paraId="361B0152" w14:textId="77777777" w:rsidR="00C52093" w:rsidRDefault="00C52093">
      <w:pPr>
        <w:rPr>
          <w:sz w:val="22"/>
        </w:rPr>
      </w:pPr>
    </w:p>
    <w:p w14:paraId="450E6521" w14:textId="77777777" w:rsidR="00F633B2" w:rsidRDefault="00F633B2">
      <w:pPr>
        <w:rPr>
          <w:sz w:val="22"/>
        </w:rPr>
      </w:pPr>
    </w:p>
    <w:p w14:paraId="544A819F" w14:textId="77777777" w:rsidR="00F633B2" w:rsidRDefault="00F633B2">
      <w:pPr>
        <w:rPr>
          <w:sz w:val="22"/>
        </w:rPr>
      </w:pPr>
    </w:p>
    <w:p w14:paraId="495B9A69" w14:textId="77777777" w:rsidR="00F44CCF" w:rsidRDefault="00F44CCF">
      <w:pPr>
        <w:rPr>
          <w:sz w:val="22"/>
        </w:rPr>
      </w:pPr>
      <w:r>
        <w:rPr>
          <w:sz w:val="22"/>
        </w:rPr>
        <w:t xml:space="preserve">Which of the following </w:t>
      </w:r>
      <w:r w:rsidR="00D94AA0">
        <w:rPr>
          <w:sz w:val="22"/>
        </w:rPr>
        <w:t xml:space="preserve">technical </w:t>
      </w:r>
      <w:r>
        <w:rPr>
          <w:sz w:val="22"/>
        </w:rPr>
        <w:t xml:space="preserve">areas are you </w:t>
      </w:r>
      <w:r w:rsidRPr="00262940">
        <w:rPr>
          <w:sz w:val="22"/>
        </w:rPr>
        <w:t>strongest</w:t>
      </w:r>
      <w:r>
        <w:rPr>
          <w:sz w:val="22"/>
        </w:rPr>
        <w:t xml:space="preserve"> in</w:t>
      </w:r>
      <w:r w:rsidR="00262940">
        <w:rPr>
          <w:sz w:val="22"/>
        </w:rPr>
        <w:t xml:space="preserve">? </w:t>
      </w:r>
      <w:r w:rsidR="00262940" w:rsidRPr="00262940">
        <w:rPr>
          <w:sz w:val="22"/>
          <w:highlight w:val="yellow"/>
        </w:rPr>
        <w:t>Highlight</w:t>
      </w:r>
      <w:r w:rsidR="00262940">
        <w:rPr>
          <w:sz w:val="22"/>
        </w:rPr>
        <w:t xml:space="preserve"> or </w:t>
      </w:r>
      <w:r w:rsidR="00262940" w:rsidRPr="00262940">
        <w:rPr>
          <w:b/>
          <w:sz w:val="22"/>
        </w:rPr>
        <w:t>bold</w:t>
      </w:r>
      <w:r w:rsidR="00262940">
        <w:rPr>
          <w:sz w:val="22"/>
        </w:rPr>
        <w:t xml:space="preserve"> one or two.</w:t>
      </w:r>
    </w:p>
    <w:p w14:paraId="5A3F8C54" w14:textId="77777777" w:rsidR="00262940" w:rsidRDefault="00262940">
      <w:pPr>
        <w:rPr>
          <w:sz w:val="22"/>
        </w:rPr>
      </w:pPr>
    </w:p>
    <w:p w14:paraId="52F758B8" w14:textId="77777777" w:rsidR="00F44CCF" w:rsidRDefault="00F44CCF" w:rsidP="00262940">
      <w:pPr>
        <w:ind w:firstLine="720"/>
        <w:rPr>
          <w:sz w:val="22"/>
        </w:rPr>
      </w:pPr>
      <w:r>
        <w:rPr>
          <w:sz w:val="22"/>
        </w:rPr>
        <w:t xml:space="preserve">Emag  </w:t>
      </w:r>
      <w:r w:rsidR="00F633B2">
        <w:rPr>
          <w:sz w:val="22"/>
        </w:rPr>
        <w:t xml:space="preserve"> </w:t>
      </w:r>
      <w:r>
        <w:rPr>
          <w:sz w:val="22"/>
        </w:rPr>
        <w:t xml:space="preserve">  Circuits </w:t>
      </w:r>
      <w:r w:rsidR="00F633B2">
        <w:rPr>
          <w:sz w:val="22"/>
        </w:rPr>
        <w:t xml:space="preserve"> </w:t>
      </w:r>
      <w:r>
        <w:rPr>
          <w:sz w:val="22"/>
        </w:rPr>
        <w:t xml:space="preserve">   Comm    </w:t>
      </w:r>
      <w:r w:rsidR="00F633B2">
        <w:rPr>
          <w:sz w:val="22"/>
        </w:rPr>
        <w:t xml:space="preserve"> </w:t>
      </w:r>
      <w:r w:rsidRPr="00BB05F0">
        <w:rPr>
          <w:sz w:val="22"/>
          <w:highlight w:val="yellow"/>
        </w:rPr>
        <w:t>Electronics</w:t>
      </w:r>
      <w:r>
        <w:rPr>
          <w:sz w:val="22"/>
        </w:rPr>
        <w:t xml:space="preserve">   </w:t>
      </w:r>
      <w:r w:rsidR="00F633B2">
        <w:rPr>
          <w:sz w:val="22"/>
        </w:rPr>
        <w:t xml:space="preserve"> </w:t>
      </w:r>
      <w:r>
        <w:rPr>
          <w:sz w:val="22"/>
        </w:rPr>
        <w:t xml:space="preserve"> </w:t>
      </w:r>
      <w:r w:rsidRPr="00BB05F0">
        <w:rPr>
          <w:sz w:val="22"/>
          <w:highlight w:val="yellow"/>
        </w:rPr>
        <w:t>Digital</w:t>
      </w:r>
      <w:r>
        <w:rPr>
          <w:sz w:val="22"/>
        </w:rPr>
        <w:t xml:space="preserve">  </w:t>
      </w:r>
      <w:r w:rsidR="00F633B2">
        <w:rPr>
          <w:sz w:val="22"/>
        </w:rPr>
        <w:t xml:space="preserve"> </w:t>
      </w:r>
      <w:r>
        <w:rPr>
          <w:sz w:val="22"/>
        </w:rPr>
        <w:t xml:space="preserve">  Power    Wireless </w:t>
      </w:r>
      <w:r w:rsidR="00F633B2">
        <w:rPr>
          <w:sz w:val="22"/>
        </w:rPr>
        <w:t xml:space="preserve"> </w:t>
      </w:r>
      <w:r>
        <w:rPr>
          <w:sz w:val="22"/>
        </w:rPr>
        <w:t xml:space="preserve">  Controls</w:t>
      </w:r>
    </w:p>
    <w:p w14:paraId="76135B64" w14:textId="77777777" w:rsidR="00F44CCF" w:rsidRDefault="00F44CCF">
      <w:pPr>
        <w:rPr>
          <w:sz w:val="22"/>
        </w:rPr>
      </w:pPr>
    </w:p>
    <w:p w14:paraId="5FA5EF48" w14:textId="77777777" w:rsidR="00262940" w:rsidRDefault="00F633B2" w:rsidP="00262940">
      <w:pPr>
        <w:rPr>
          <w:sz w:val="22"/>
        </w:rPr>
      </w:pPr>
      <w:r>
        <w:rPr>
          <w:sz w:val="22"/>
        </w:rPr>
        <w:t xml:space="preserve">Which of the following </w:t>
      </w:r>
      <w:r w:rsidR="00D94AA0">
        <w:rPr>
          <w:sz w:val="22"/>
        </w:rPr>
        <w:t xml:space="preserve">technical </w:t>
      </w:r>
      <w:r>
        <w:rPr>
          <w:sz w:val="22"/>
        </w:rPr>
        <w:t xml:space="preserve">areas are you </w:t>
      </w:r>
      <w:r w:rsidRPr="00262940">
        <w:rPr>
          <w:sz w:val="22"/>
        </w:rPr>
        <w:t>weakest</w:t>
      </w:r>
      <w:r>
        <w:rPr>
          <w:sz w:val="22"/>
        </w:rPr>
        <w:t xml:space="preserve"> in?</w:t>
      </w:r>
      <w:r w:rsidR="00262940">
        <w:rPr>
          <w:sz w:val="22"/>
        </w:rPr>
        <w:t xml:space="preserve">  </w:t>
      </w:r>
      <w:r w:rsidR="00262940" w:rsidRPr="00262940">
        <w:rPr>
          <w:sz w:val="22"/>
          <w:highlight w:val="yellow"/>
        </w:rPr>
        <w:t>Highlight</w:t>
      </w:r>
      <w:r w:rsidR="00262940">
        <w:rPr>
          <w:sz w:val="22"/>
        </w:rPr>
        <w:t xml:space="preserve"> or </w:t>
      </w:r>
      <w:r w:rsidR="00262940" w:rsidRPr="00262940">
        <w:rPr>
          <w:b/>
          <w:sz w:val="22"/>
        </w:rPr>
        <w:t>bold</w:t>
      </w:r>
      <w:r w:rsidR="00262940">
        <w:rPr>
          <w:sz w:val="22"/>
        </w:rPr>
        <w:t xml:space="preserve"> one or two.</w:t>
      </w:r>
    </w:p>
    <w:p w14:paraId="7BD982FB" w14:textId="77777777" w:rsidR="00262940" w:rsidRDefault="00262940" w:rsidP="00F633B2">
      <w:pPr>
        <w:rPr>
          <w:sz w:val="22"/>
        </w:rPr>
      </w:pPr>
    </w:p>
    <w:p w14:paraId="6282D19D" w14:textId="77777777" w:rsidR="00F633B2" w:rsidRDefault="00F633B2" w:rsidP="00262940">
      <w:pPr>
        <w:ind w:firstLine="720"/>
        <w:rPr>
          <w:sz w:val="22"/>
        </w:rPr>
      </w:pPr>
      <w:r w:rsidRPr="00BB05F0">
        <w:rPr>
          <w:sz w:val="22"/>
          <w:highlight w:val="yellow"/>
        </w:rPr>
        <w:t>Emag</w:t>
      </w:r>
      <w:r>
        <w:rPr>
          <w:sz w:val="22"/>
        </w:rPr>
        <w:t xml:space="preserve">     Circuits     Comm     Electronics     Digital     Power    </w:t>
      </w:r>
      <w:r w:rsidRPr="00BB05F0">
        <w:rPr>
          <w:sz w:val="22"/>
          <w:highlight w:val="yellow"/>
        </w:rPr>
        <w:t>Wireless</w:t>
      </w:r>
      <w:r>
        <w:rPr>
          <w:sz w:val="22"/>
        </w:rPr>
        <w:t xml:space="preserve">    Controls</w:t>
      </w:r>
    </w:p>
    <w:p w14:paraId="4FB06CBE" w14:textId="77777777" w:rsidR="00F633B2" w:rsidRDefault="00F633B2">
      <w:pPr>
        <w:rPr>
          <w:sz w:val="22"/>
        </w:rPr>
      </w:pPr>
    </w:p>
    <w:p w14:paraId="3E48A6C4" w14:textId="77777777" w:rsidR="00C553FD" w:rsidRDefault="00C553FD">
      <w:pPr>
        <w:rPr>
          <w:sz w:val="22"/>
        </w:rPr>
      </w:pPr>
    </w:p>
    <w:p w14:paraId="04327CB5" w14:textId="77777777" w:rsidR="00C553FD" w:rsidRDefault="00047C17">
      <w:pPr>
        <w:rPr>
          <w:sz w:val="22"/>
        </w:rPr>
      </w:pPr>
      <w:r>
        <w:rPr>
          <w:sz w:val="22"/>
        </w:rPr>
        <w:t>Written c</w:t>
      </w:r>
      <w:r w:rsidR="00C553FD">
        <w:rPr>
          <w:sz w:val="22"/>
        </w:rPr>
        <w:t>omments</w:t>
      </w:r>
      <w:r w:rsidR="00262940">
        <w:rPr>
          <w:sz w:val="22"/>
        </w:rPr>
        <w:t xml:space="preserve"> to help me put you on a compatible team</w:t>
      </w:r>
      <w:r w:rsidR="00C553FD">
        <w:rPr>
          <w:sz w:val="22"/>
        </w:rPr>
        <w:t>:</w:t>
      </w:r>
    </w:p>
    <w:p w14:paraId="1FE6D484" w14:textId="7AB990CC" w:rsidR="00C553FD" w:rsidRDefault="00BB05F0">
      <w:pPr>
        <w:rPr>
          <w:sz w:val="22"/>
        </w:rPr>
      </w:pPr>
      <w:r>
        <w:rPr>
          <w:sz w:val="22"/>
        </w:rPr>
        <w:t xml:space="preserve">I am in Computer Engineering, so I am </w:t>
      </w:r>
      <w:r w:rsidR="005E02B4">
        <w:rPr>
          <w:sz w:val="22"/>
        </w:rPr>
        <w:t>strong</w:t>
      </w:r>
      <w:r>
        <w:rPr>
          <w:sz w:val="22"/>
        </w:rPr>
        <w:t xml:space="preserve"> in </w:t>
      </w:r>
      <w:r w:rsidR="00A1618A">
        <w:rPr>
          <w:sz w:val="22"/>
        </w:rPr>
        <w:t xml:space="preserve">Hardware and have some skills in </w:t>
      </w:r>
      <w:r w:rsidR="00BD4523">
        <w:rPr>
          <w:sz w:val="22"/>
        </w:rPr>
        <w:t>cod</w:t>
      </w:r>
      <w:r w:rsidR="005E02B4">
        <w:rPr>
          <w:sz w:val="22"/>
        </w:rPr>
        <w:t>ing</w:t>
      </w:r>
      <w:r w:rsidR="00A1618A">
        <w:rPr>
          <w:sz w:val="22"/>
        </w:rPr>
        <w:t>. I also have some knowledge with circuit design. The software languages I’m strongest in are C++ and Java</w:t>
      </w:r>
      <w:r w:rsidR="00E7780A">
        <w:rPr>
          <w:sz w:val="22"/>
        </w:rPr>
        <w:t xml:space="preserve">. I haven’t coded software in a year or so, so </w:t>
      </w:r>
      <w:r w:rsidR="00A65205">
        <w:rPr>
          <w:sz w:val="22"/>
        </w:rPr>
        <w:t>I’d</w:t>
      </w:r>
      <w:r w:rsidR="00E7780A">
        <w:rPr>
          <w:sz w:val="22"/>
        </w:rPr>
        <w:t xml:space="preserve"> say I weaker in software at the moment.</w:t>
      </w:r>
      <w:r w:rsidR="00B32815">
        <w:rPr>
          <w:sz w:val="22"/>
        </w:rPr>
        <w:t xml:space="preserve"> I did have a software</w:t>
      </w:r>
      <w:r w:rsidR="009170A1">
        <w:rPr>
          <w:sz w:val="22"/>
        </w:rPr>
        <w:t xml:space="preserve"> engineering internship one summer and helped build an application</w:t>
      </w:r>
      <w:r w:rsidR="004153DD">
        <w:rPr>
          <w:sz w:val="22"/>
        </w:rPr>
        <w:t xml:space="preserve"> used to help train AI. It was an app that you could use to set boundaries around a license plate</w:t>
      </w:r>
      <w:r w:rsidR="008F7759">
        <w:rPr>
          <w:sz w:val="22"/>
        </w:rPr>
        <w:t xml:space="preserve">. It stored the boundaries in an excel file for the AI to read and learn how to </w:t>
      </w:r>
      <w:r w:rsidR="00BD4523">
        <w:rPr>
          <w:sz w:val="22"/>
        </w:rPr>
        <w:t>identify</w:t>
      </w:r>
      <w:r w:rsidR="008F7759">
        <w:rPr>
          <w:sz w:val="22"/>
        </w:rPr>
        <w:t xml:space="preserve"> license plates.</w:t>
      </w:r>
    </w:p>
    <w:sectPr w:rsidR="00C553FD" w:rsidSect="00180C76">
      <w:headerReference w:type="default" r:id="rId6"/>
      <w:pgSz w:w="12240" w:h="15840"/>
      <w:pgMar w:top="1440" w:right="720" w:bottom="630" w:left="7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9246A9" w14:textId="77777777" w:rsidR="008B2B30" w:rsidRDefault="008B2B30">
      <w:r>
        <w:separator/>
      </w:r>
    </w:p>
  </w:endnote>
  <w:endnote w:type="continuationSeparator" w:id="0">
    <w:p w14:paraId="6A10192E" w14:textId="77777777" w:rsidR="008B2B30" w:rsidRDefault="008B2B3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739E99" w14:textId="77777777" w:rsidR="008B2B30" w:rsidRDefault="008B2B30">
      <w:r>
        <w:separator/>
      </w:r>
    </w:p>
  </w:footnote>
  <w:footnote w:type="continuationSeparator" w:id="0">
    <w:p w14:paraId="3E15E2E8" w14:textId="77777777" w:rsidR="008B2B30" w:rsidRDefault="008B2B3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F5E7B8" w14:textId="77777777" w:rsidR="001F4322" w:rsidRDefault="001F4322">
    <w:pPr>
      <w:pStyle w:val="Header"/>
    </w:pPr>
    <w:r>
      <w:t xml:space="preserve">                                                        </w:t>
    </w:r>
    <w:r>
      <w:tab/>
      <w:t xml:space="preserve">                                           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YwNzEGMiwsLUzNjJR0lIJTi4sz8/NACgxrAXAH7/QsAAAA"/>
  </w:docVars>
  <w:rsids>
    <w:rsidRoot w:val="00180C76"/>
    <w:rsid w:val="00047C17"/>
    <w:rsid w:val="00081B72"/>
    <w:rsid w:val="000E71B5"/>
    <w:rsid w:val="00180C76"/>
    <w:rsid w:val="001C333D"/>
    <w:rsid w:val="001C4C5F"/>
    <w:rsid w:val="001C4EC8"/>
    <w:rsid w:val="001F1DD1"/>
    <w:rsid w:val="001F4322"/>
    <w:rsid w:val="00262940"/>
    <w:rsid w:val="00286CAE"/>
    <w:rsid w:val="00395E32"/>
    <w:rsid w:val="003B63AF"/>
    <w:rsid w:val="004153DD"/>
    <w:rsid w:val="004D7811"/>
    <w:rsid w:val="005D3790"/>
    <w:rsid w:val="005E02B4"/>
    <w:rsid w:val="006065F2"/>
    <w:rsid w:val="006A6AF4"/>
    <w:rsid w:val="007117DC"/>
    <w:rsid w:val="008B2B30"/>
    <w:rsid w:val="008F7759"/>
    <w:rsid w:val="009170A1"/>
    <w:rsid w:val="009A2598"/>
    <w:rsid w:val="009D334F"/>
    <w:rsid w:val="00A1618A"/>
    <w:rsid w:val="00A65205"/>
    <w:rsid w:val="00A653DE"/>
    <w:rsid w:val="00B32815"/>
    <w:rsid w:val="00BB05F0"/>
    <w:rsid w:val="00BB58DB"/>
    <w:rsid w:val="00BD4523"/>
    <w:rsid w:val="00C52093"/>
    <w:rsid w:val="00C553FD"/>
    <w:rsid w:val="00CA6714"/>
    <w:rsid w:val="00CC4612"/>
    <w:rsid w:val="00D94AA0"/>
    <w:rsid w:val="00DC249A"/>
    <w:rsid w:val="00E7780A"/>
    <w:rsid w:val="00EE6D21"/>
    <w:rsid w:val="00F44CCF"/>
    <w:rsid w:val="00F633B2"/>
    <w:rsid w:val="00F733E3"/>
    <w:rsid w:val="00F842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748C23D"/>
  <w15:docId w15:val="{55C6AB02-F8CC-4693-BAB9-973284E5EE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b/>
      <w:sz w:val="24"/>
    </w:rPr>
  </w:style>
  <w:style w:type="paragraph" w:styleId="Header">
    <w:name w:val="header"/>
    <w:basedOn w:val="Normal"/>
    <w:rsid w:val="00180C76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180C76"/>
    <w:pPr>
      <w:tabs>
        <w:tab w:val="center" w:pos="4320"/>
        <w:tab w:val="right" w:pos="8640"/>
      </w:tabs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249</Words>
  <Characters>135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pplication Form for Team Membership in Introduction to Engineering</vt:lpstr>
    </vt:vector>
  </TitlesOfParts>
  <Company>Preferred Organization</Company>
  <LinksUpToDate>false</LinksUpToDate>
  <CharactersWithSpaces>16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lication Form for Team Membership in Introduction to Engineering</dc:title>
  <dc:subject/>
  <dc:creator>Stanley J. Reeves</dc:creator>
  <cp:keywords/>
  <dc:description/>
  <cp:lastModifiedBy>Jacob Howard</cp:lastModifiedBy>
  <cp:revision>13</cp:revision>
  <cp:lastPrinted>2010-01-12T14:14:00Z</cp:lastPrinted>
  <dcterms:created xsi:type="dcterms:W3CDTF">2021-08-19T19:31:00Z</dcterms:created>
  <dcterms:modified xsi:type="dcterms:W3CDTF">2021-08-20T19:14:00Z</dcterms:modified>
</cp:coreProperties>
</file>